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32403E" w14:textId="77777777" w:rsidR="003D376B" w:rsidRDefault="00B62C58">
      <w:r>
        <w:t>Schedule of Zoom Meetings to discuss All of Governance Review and Remits</w:t>
      </w:r>
    </w:p>
    <w:p w14:paraId="3BD773F3" w14:textId="77777777" w:rsidR="00B62C58" w:rsidRDefault="00B62C58"/>
    <w:p w14:paraId="5387FAA2" w14:textId="77777777" w:rsidR="00B62C58" w:rsidRDefault="00B62C58" w:rsidP="00B62C58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Tuesday 3 October; </w:t>
      </w:r>
    </w:p>
    <w:p w14:paraId="22A6EC06" w14:textId="77777777" w:rsidR="00B62C58" w:rsidRDefault="00B62C58" w:rsidP="00B62C58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Thursday 5 October; </w:t>
      </w:r>
    </w:p>
    <w:p w14:paraId="78B96D7B" w14:textId="77777777" w:rsidR="00B62C58" w:rsidRDefault="00B62C58" w:rsidP="00B62C58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Sunday 8 October; </w:t>
      </w:r>
    </w:p>
    <w:p w14:paraId="7CA9F693" w14:textId="77777777" w:rsidR="00B62C58" w:rsidRDefault="00B62C58" w:rsidP="00B62C58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Wednesday 11 October; </w:t>
      </w:r>
    </w:p>
    <w:p w14:paraId="1F655F03" w14:textId="77777777" w:rsidR="00B62C58" w:rsidRDefault="00B62C58" w:rsidP="00B62C58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Sunday 15 October; </w:t>
      </w:r>
    </w:p>
    <w:p w14:paraId="0EFAC870" w14:textId="77777777" w:rsidR="00B62C58" w:rsidRDefault="00B62C58" w:rsidP="00B62C58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Monday 23 October; </w:t>
      </w:r>
    </w:p>
    <w:p w14:paraId="45E83C11" w14:textId="77777777" w:rsidR="00B62C58" w:rsidRDefault="00B62C58" w:rsidP="00B62C58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Thursday 26 October; </w:t>
      </w:r>
    </w:p>
    <w:p w14:paraId="795527AC" w14:textId="77777777" w:rsidR="00B62C58" w:rsidRDefault="00B62C58" w:rsidP="00B62C58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Sunday 29 October; </w:t>
      </w:r>
    </w:p>
    <w:p w14:paraId="52DFE6F9" w14:textId="77777777" w:rsidR="00B62C58" w:rsidRDefault="00B62C58" w:rsidP="00B62C58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Tuesday 31 October. </w:t>
      </w:r>
    </w:p>
    <w:p w14:paraId="72ACB11A" w14:textId="77777777" w:rsidR="00B62C58" w:rsidRDefault="00B62C58"/>
    <w:p w14:paraId="661319B2" w14:textId="4BA3742B" w:rsidR="00B62C58" w:rsidRDefault="005B4630">
      <w:r>
        <w:t xml:space="preserve">All meetings will start at </w:t>
      </w:r>
      <w:r w:rsidR="006C36E6">
        <w:t>7 pm NZS</w:t>
      </w:r>
      <w:r w:rsidR="001B58CB">
        <w:t>T</w:t>
      </w:r>
      <w:r w:rsidR="009B7EB5">
        <w:t>,</w:t>
      </w:r>
      <w:r w:rsidR="00CF1756">
        <w:t xml:space="preserve"> and you can join from anywhere in the country or </w:t>
      </w:r>
      <w:r w:rsidR="006C36E6">
        <w:t>overseas</w:t>
      </w:r>
      <w:r w:rsidR="00CF1756">
        <w:t>.</w:t>
      </w:r>
    </w:p>
    <w:p w14:paraId="05CDA732" w14:textId="683F7DD9" w:rsidR="00B62C58" w:rsidRDefault="00B62C58">
      <w:r>
        <w:t>Zoom Link</w:t>
      </w:r>
      <w:r w:rsidR="006C36E6">
        <w:t xml:space="preserve"> </w:t>
      </w:r>
      <w:hyperlink r:id="rId5" w:history="1">
        <w:r w:rsidR="006C36E6">
          <w:rPr>
            <w:rStyle w:val="Hyperlink"/>
          </w:rPr>
          <w:t>https://us02web.zoom.us/j/7220567443</w:t>
        </w:r>
      </w:hyperlink>
    </w:p>
    <w:p w14:paraId="3D93E15C" w14:textId="77777777" w:rsidR="00B62C58" w:rsidRDefault="00B62C58"/>
    <w:p w14:paraId="6D39691A" w14:textId="77777777" w:rsidR="00B62C58" w:rsidRDefault="00B62C58">
      <w:r>
        <w:t>No password is required as you will be admitted by the host.</w:t>
      </w:r>
    </w:p>
    <w:sectPr w:rsidR="00B62C5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EB0EC1"/>
    <w:multiLevelType w:val="hybridMultilevel"/>
    <w:tmpl w:val="658E8D56"/>
    <w:lvl w:ilvl="0" w:tplc="1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num w:numId="1" w16cid:durableId="10594036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xtzAzNjYyM7C0NDZS0lEKTi0uzszPAykwqgUASppgQiwAAAA="/>
  </w:docVars>
  <w:rsids>
    <w:rsidRoot w:val="00B62C58"/>
    <w:rsid w:val="001B58CB"/>
    <w:rsid w:val="003D376B"/>
    <w:rsid w:val="00587FCA"/>
    <w:rsid w:val="005B4630"/>
    <w:rsid w:val="006C36E6"/>
    <w:rsid w:val="009B7EB5"/>
    <w:rsid w:val="00B62C58"/>
    <w:rsid w:val="00CF1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E16D4"/>
  <w15:chartTrackingRefBased/>
  <w15:docId w15:val="{81CAF21A-50EA-4488-9F89-FDF77BB9B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N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2C58"/>
    <w:pPr>
      <w:spacing w:after="0" w:line="240" w:lineRule="auto"/>
      <w:ind w:left="720"/>
    </w:pPr>
    <w:rPr>
      <w:rFonts w:ascii="Calibri" w:hAnsi="Calibri" w:cs="Calibri"/>
      <w:kern w:val="0"/>
      <w:lang w:eastAsia="en-NZ"/>
    </w:rPr>
  </w:style>
  <w:style w:type="character" w:styleId="Hyperlink">
    <w:name w:val="Hyperlink"/>
    <w:basedOn w:val="DefaultParagraphFont"/>
    <w:uiPriority w:val="99"/>
    <w:semiHidden/>
    <w:unhideWhenUsed/>
    <w:rsid w:val="006C36E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134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us02web.zoom.us/j/7220567443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7</Words>
  <Characters>442</Characters>
  <Application>Microsoft Office Word</Application>
  <DocSecurity>0</DocSecurity>
  <Lines>3</Lines>
  <Paragraphs>1</Paragraphs>
  <ScaleCrop>false</ScaleCrop>
  <Company/>
  <LinksUpToDate>false</LinksUpToDate>
  <CharactersWithSpaces>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ane Williams</dc:creator>
  <cp:keywords/>
  <dc:description/>
  <cp:lastModifiedBy>Duane Williams</cp:lastModifiedBy>
  <cp:revision>2</cp:revision>
  <dcterms:created xsi:type="dcterms:W3CDTF">2023-09-18T03:30:00Z</dcterms:created>
  <dcterms:modified xsi:type="dcterms:W3CDTF">2023-09-18T0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1675b60-34e5-4b5a-89c8-7065793f8b3c</vt:lpwstr>
  </property>
</Properties>
</file>